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28871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  <w:gridCol w:w="3253"/>
        <w:gridCol w:w="3253"/>
        <w:gridCol w:w="3253"/>
        <w:gridCol w:w="3253"/>
      </w:tblGrid>
      <w:tr w:rsidR="00FC5C48" w14:paraId="1DA79426" w14:textId="77777777" w:rsidTr="00746626">
        <w:trPr>
          <w:gridAfter w:val="4"/>
          <w:wAfter w:w="13012" w:type="dxa"/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746626">
        <w:trPr>
          <w:gridAfter w:val="4"/>
          <w:wAfter w:w="13012" w:type="dxa"/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6C897EC8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FF5C2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</w:t>
            </w:r>
            <w:r w:rsidR="00967D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1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.-</w:t>
            </w:r>
            <w:r w:rsidR="00FF5C2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4</w:t>
            </w:r>
            <w:r w:rsidR="006571A4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1.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746626">
        <w:trPr>
          <w:gridAfter w:val="4"/>
          <w:wAfter w:w="13012" w:type="dxa"/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746626">
        <w:trPr>
          <w:gridAfter w:val="4"/>
          <w:wAfter w:w="13012" w:type="dxa"/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8928FE" w:rsidRPr="00F55363" w14:paraId="14510DE5" w14:textId="77777777" w:rsidTr="00746626">
        <w:trPr>
          <w:gridAfter w:val="4"/>
          <w:wAfter w:w="13012" w:type="dxa"/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8928FE" w:rsidRPr="008D08FD" w:rsidRDefault="008928FE" w:rsidP="008928F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8928FE" w:rsidRPr="008D08FD" w:rsidRDefault="008928FE" w:rsidP="008928FE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6E2CB97E" w:rsidR="008928FE" w:rsidRPr="008928FE" w:rsidRDefault="008928FE" w:rsidP="008928F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GRIZ NA MLIJEKU S </w:t>
            </w:r>
            <w:proofErr w:type="gramStart"/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>ČOKOLADOM ,</w:t>
            </w:r>
            <w:proofErr w:type="gramEnd"/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44D503CB" w:rsidR="008928FE" w:rsidRPr="008928FE" w:rsidRDefault="008928FE" w:rsidP="008928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62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3AFF67AD" w:rsidR="008928FE" w:rsidRPr="008928FE" w:rsidRDefault="008928FE" w:rsidP="008928F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2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73392505" w:rsidR="008928FE" w:rsidRPr="008928FE" w:rsidRDefault="008928FE" w:rsidP="008928F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0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724E3476" w:rsidR="008928FE" w:rsidRPr="008928FE" w:rsidRDefault="008928FE" w:rsidP="008928F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39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3D3F989D" w:rsidR="008928FE" w:rsidRPr="008928FE" w:rsidRDefault="008928FE" w:rsidP="008928FE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proofErr w:type="spellStart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Laktoza</w:t>
            </w:r>
            <w:proofErr w:type="spellEnd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 xml:space="preserve">(S), </w:t>
            </w:r>
            <w:proofErr w:type="spellStart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Mlijeko</w:t>
            </w:r>
            <w:proofErr w:type="spellEnd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 xml:space="preserve">(S), Gluten(S), </w:t>
            </w:r>
            <w:proofErr w:type="spellStart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Soja</w:t>
            </w:r>
            <w:proofErr w:type="spellEnd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 xml:space="preserve">(S), </w:t>
            </w:r>
            <w:proofErr w:type="spellStart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Mlijeko</w:t>
            </w:r>
            <w:proofErr w:type="spellEnd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 xml:space="preserve">(T), </w:t>
            </w:r>
            <w:proofErr w:type="spellStart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Orašidi</w:t>
            </w:r>
            <w:proofErr w:type="spellEnd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(T), Gluten(T)</w:t>
            </w:r>
          </w:p>
        </w:tc>
      </w:tr>
      <w:tr w:rsidR="008928FE" w:rsidRPr="00F55363" w14:paraId="7C873AB7" w14:textId="77777777" w:rsidTr="00746626">
        <w:trPr>
          <w:gridAfter w:val="4"/>
          <w:wAfter w:w="13012" w:type="dxa"/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8928FE" w:rsidRPr="008D08FD" w:rsidRDefault="008928FE" w:rsidP="008928F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8928FE" w:rsidRPr="008D08FD" w:rsidRDefault="008928FE" w:rsidP="008928FE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41311B97" w:rsidR="008928FE" w:rsidRPr="008928FE" w:rsidRDefault="008928FE" w:rsidP="008928F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GRIZ NA MLIJEKU S </w:t>
            </w:r>
            <w:proofErr w:type="gramStart"/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>ČOKOLADOM ,</w:t>
            </w:r>
            <w:proofErr w:type="gramEnd"/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13FC3611" w:rsidR="008928FE" w:rsidRPr="008928FE" w:rsidRDefault="008928FE" w:rsidP="008928F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62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4DB2E538" w:rsidR="008928FE" w:rsidRPr="008928FE" w:rsidRDefault="008928FE" w:rsidP="008928F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2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63107447" w:rsidR="008928FE" w:rsidRPr="008928FE" w:rsidRDefault="008928FE" w:rsidP="008928F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0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0949A6F5" w:rsidR="008928FE" w:rsidRPr="008928FE" w:rsidRDefault="008928FE" w:rsidP="008928F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390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8928FE" w:rsidRPr="008928FE" w:rsidRDefault="008928FE" w:rsidP="008928FE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bookmarkEnd w:id="0"/>
      <w:tr w:rsidR="00A1528C" w:rsidRPr="00F55363" w14:paraId="56111CC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A1528C" w:rsidRPr="008D08FD" w:rsidRDefault="00A1528C" w:rsidP="00A1528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A1528C" w:rsidRPr="008D08FD" w:rsidRDefault="00A1528C" w:rsidP="00A1528C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0F1C301B" w:rsidR="00A1528C" w:rsidRPr="008928FE" w:rsidRDefault="00A1528C" w:rsidP="00A1528C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TJESTENINA S MIJEŠANIM MLJEVENIM </w:t>
            </w:r>
            <w:proofErr w:type="gramStart"/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>MESOM ,</w:t>
            </w:r>
            <w:proofErr w:type="gramEnd"/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476E2DEF" w:rsidR="00A1528C" w:rsidRPr="008928FE" w:rsidRDefault="00A1528C" w:rsidP="00A1528C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68E51784" w:rsidR="00A1528C" w:rsidRPr="008928FE" w:rsidRDefault="00A1528C" w:rsidP="00A1528C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37C42029" w:rsidR="00A1528C" w:rsidRPr="008928FE" w:rsidRDefault="00A1528C" w:rsidP="00A1528C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7A128C5F" w:rsidR="00A1528C" w:rsidRPr="008928FE" w:rsidRDefault="00A1528C" w:rsidP="00A1528C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34A023A8" w:rsidR="00A1528C" w:rsidRPr="008928FE" w:rsidRDefault="00A1528C" w:rsidP="00A1528C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 xml:space="preserve">Gluten(S), </w:t>
            </w:r>
            <w:proofErr w:type="spellStart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Celer</w:t>
            </w:r>
            <w:proofErr w:type="spellEnd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 xml:space="preserve">(T), Gluten(T), </w:t>
            </w:r>
            <w:proofErr w:type="spellStart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Goruščica</w:t>
            </w:r>
            <w:proofErr w:type="spellEnd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(S)</w:t>
            </w:r>
          </w:p>
        </w:tc>
      </w:tr>
      <w:tr w:rsidR="008928FE" w:rsidRPr="00F55363" w14:paraId="2CCFABE4" w14:textId="082C2B8C" w:rsidTr="0074662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8928FE" w:rsidRPr="008D08FD" w:rsidRDefault="008928FE" w:rsidP="008928F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8928FE" w:rsidRPr="008D08FD" w:rsidRDefault="008928FE" w:rsidP="008928F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02773274" w:rsidR="008928FE" w:rsidRPr="008928FE" w:rsidRDefault="008928FE" w:rsidP="008928F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TJESTENINA S MIJEŠANIM MLJEVENIM </w:t>
            </w:r>
            <w:proofErr w:type="gramStart"/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>MESOM ,</w:t>
            </w:r>
            <w:proofErr w:type="gramEnd"/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31D74A7B" w:rsidR="008928FE" w:rsidRPr="008928FE" w:rsidRDefault="008928FE" w:rsidP="008928F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2B512F52" w:rsidR="008928FE" w:rsidRPr="008928FE" w:rsidRDefault="008928FE" w:rsidP="008928F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64913713" w:rsidR="008928FE" w:rsidRPr="008928FE" w:rsidRDefault="008928FE" w:rsidP="008928F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31FACF63" w:rsidR="008928FE" w:rsidRPr="008928FE" w:rsidRDefault="008928FE" w:rsidP="008928F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8928FE" w:rsidRPr="008928FE" w:rsidRDefault="008928FE" w:rsidP="008928FE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3253" w:type="dxa"/>
            <w:vAlign w:val="center"/>
          </w:tcPr>
          <w:p w14:paraId="218F5A86" w14:textId="77777777" w:rsidR="008928FE" w:rsidRPr="00F55363" w:rsidRDefault="008928FE" w:rsidP="008928FE"/>
        </w:tc>
        <w:tc>
          <w:tcPr>
            <w:tcW w:w="3253" w:type="dxa"/>
            <w:vAlign w:val="center"/>
          </w:tcPr>
          <w:p w14:paraId="13909728" w14:textId="77777777" w:rsidR="008928FE" w:rsidRPr="00F55363" w:rsidRDefault="008928FE" w:rsidP="008928FE"/>
        </w:tc>
        <w:tc>
          <w:tcPr>
            <w:tcW w:w="3253" w:type="dxa"/>
            <w:vAlign w:val="center"/>
          </w:tcPr>
          <w:p w14:paraId="2D039028" w14:textId="77777777" w:rsidR="008928FE" w:rsidRPr="00F55363" w:rsidRDefault="008928FE" w:rsidP="008928FE"/>
        </w:tc>
        <w:tc>
          <w:tcPr>
            <w:tcW w:w="3253" w:type="dxa"/>
            <w:vAlign w:val="center"/>
          </w:tcPr>
          <w:p w14:paraId="7CBE11F7" w14:textId="77777777" w:rsidR="008928FE" w:rsidRPr="00F55363" w:rsidRDefault="008928FE" w:rsidP="008928FE"/>
        </w:tc>
      </w:tr>
      <w:tr w:rsidR="00A1528C" w:rsidRPr="00F55363" w14:paraId="7395E737" w14:textId="77777777" w:rsidTr="00FD79DF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A1528C" w:rsidRPr="008D08FD" w:rsidRDefault="00A1528C" w:rsidP="00A1528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A1528C" w:rsidRPr="00727AE1" w:rsidRDefault="00A1528C" w:rsidP="00A1528C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2BAC9BF9" w:rsidR="00A1528C" w:rsidRPr="008928FE" w:rsidRDefault="00A1528C" w:rsidP="00A1528C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VARIVO OD </w:t>
            </w:r>
            <w:proofErr w:type="gramStart"/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>PORI</w:t>
            </w:r>
            <w:bookmarkStart w:id="1" w:name="_GoBack"/>
            <w:bookmarkEnd w:id="1"/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>LUKA ,</w:t>
            </w:r>
            <w:proofErr w:type="gramEnd"/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 MANDARINE DVIJE , ŠKOLSKI KRUH 1 ŠNIT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17E87015" w:rsidR="00A1528C" w:rsidRPr="008928FE" w:rsidRDefault="00A1528C" w:rsidP="00A1528C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60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4B209A30" w:rsidR="00A1528C" w:rsidRPr="008928FE" w:rsidRDefault="00A1528C" w:rsidP="00A1528C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3CC804FF" w:rsidR="00A1528C" w:rsidRPr="008928FE" w:rsidRDefault="00A1528C" w:rsidP="00A1528C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0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60747125" w:rsidR="00A1528C" w:rsidRPr="008928FE" w:rsidRDefault="00A1528C" w:rsidP="00A1528C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37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6E256F5B" w:rsidR="00A1528C" w:rsidRPr="008928FE" w:rsidRDefault="00A1528C" w:rsidP="00A1528C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proofErr w:type="spellStart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Celer</w:t>
            </w:r>
            <w:proofErr w:type="spellEnd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 xml:space="preserve">(S), Gluten(S), </w:t>
            </w:r>
            <w:proofErr w:type="spellStart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Jaja</w:t>
            </w:r>
            <w:proofErr w:type="spellEnd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 xml:space="preserve">(T), </w:t>
            </w:r>
            <w:proofErr w:type="spellStart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Soja</w:t>
            </w:r>
            <w:proofErr w:type="spellEnd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 xml:space="preserve">(S), </w:t>
            </w:r>
            <w:proofErr w:type="spellStart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Mlijeko</w:t>
            </w:r>
            <w:proofErr w:type="spellEnd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 xml:space="preserve">(T), </w:t>
            </w:r>
            <w:proofErr w:type="spellStart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Sezam</w:t>
            </w:r>
            <w:proofErr w:type="spellEnd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 xml:space="preserve">(S), </w:t>
            </w:r>
            <w:proofErr w:type="spellStart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Lupina</w:t>
            </w:r>
            <w:proofErr w:type="spellEnd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(T)</w:t>
            </w:r>
          </w:p>
        </w:tc>
      </w:tr>
      <w:tr w:rsidR="008928FE" w:rsidRPr="00F55363" w14:paraId="6A22E7D1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8928FE" w:rsidRPr="008D08FD" w:rsidRDefault="008928FE" w:rsidP="008928F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8928FE" w:rsidRPr="00727AE1" w:rsidRDefault="008928FE" w:rsidP="008928FE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56B5949E" w:rsidR="008928FE" w:rsidRPr="008928FE" w:rsidRDefault="008928FE" w:rsidP="008928F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VARIVO OD </w:t>
            </w:r>
            <w:proofErr w:type="gramStart"/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>PORILUKA ,</w:t>
            </w:r>
            <w:proofErr w:type="gramEnd"/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 MANDARINE DVIJE , ŠKOLSKI KRUH 1 ŠNIT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0F134FF6" w:rsidR="008928FE" w:rsidRPr="008928FE" w:rsidRDefault="008928FE" w:rsidP="008928F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60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72EF4CAF" w:rsidR="008928FE" w:rsidRPr="008928FE" w:rsidRDefault="008928FE" w:rsidP="008928F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615DB7E1" w:rsidR="008928FE" w:rsidRPr="008928FE" w:rsidRDefault="008928FE" w:rsidP="008928F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0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63641890" w:rsidR="008928FE" w:rsidRPr="008928FE" w:rsidRDefault="008928FE" w:rsidP="008928F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374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8928FE" w:rsidRPr="008928FE" w:rsidRDefault="008928FE" w:rsidP="008928FE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A1528C" w:rsidRPr="00F55363" w14:paraId="0DF2B284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A1528C" w:rsidRPr="00DB4E9F" w:rsidRDefault="00A1528C" w:rsidP="00A1528C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A1528C" w:rsidRPr="00DB4E9F" w:rsidRDefault="00A1528C" w:rsidP="00A1528C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1C6CA85E" w:rsidR="00A1528C" w:rsidRPr="008928FE" w:rsidRDefault="00A1528C" w:rsidP="00A1528C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8928FE">
              <w:rPr>
                <w:rFonts w:eastAsia="Segoe UI"/>
                <w:b/>
                <w:color w:val="495057"/>
                <w:sz w:val="20"/>
                <w:szCs w:val="20"/>
              </w:rPr>
              <w:t xml:space="preserve">RIŽOTO S PILETINOM , ZELENA SALATA S ROTKVICOM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0F83DBD1" w:rsidR="00A1528C" w:rsidRPr="008928FE" w:rsidRDefault="00A1528C" w:rsidP="00A1528C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8928FE">
              <w:rPr>
                <w:rFonts w:eastAsia="Segoe UI"/>
                <w:color w:val="495057"/>
                <w:sz w:val="20"/>
                <w:szCs w:val="20"/>
              </w:rPr>
              <w:t>52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5094A735" w:rsidR="00A1528C" w:rsidRPr="008928FE" w:rsidRDefault="00A1528C" w:rsidP="00A1528C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8928FE">
              <w:rPr>
                <w:rFonts w:eastAsia="Segoe UI"/>
                <w:color w:val="495057"/>
                <w:sz w:val="20"/>
                <w:szCs w:val="20"/>
              </w:rPr>
              <w:t>12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71DF84A0" w:rsidR="00A1528C" w:rsidRPr="008928FE" w:rsidRDefault="00A1528C" w:rsidP="00A1528C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8928FE">
              <w:rPr>
                <w:rFonts w:eastAsia="Segoe UI"/>
                <w:color w:val="495057"/>
                <w:sz w:val="20"/>
                <w:szCs w:val="20"/>
              </w:rPr>
              <w:t>14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26EFEF4E" w:rsidR="00A1528C" w:rsidRPr="008928FE" w:rsidRDefault="00A1528C" w:rsidP="00A1528C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8928FE">
              <w:rPr>
                <w:rFonts w:eastAsia="Segoe UI"/>
                <w:color w:val="495057"/>
                <w:sz w:val="20"/>
                <w:szCs w:val="20"/>
              </w:rPr>
              <w:t>39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4143C06E" w:rsidR="00A1528C" w:rsidRPr="008928FE" w:rsidRDefault="00A1528C" w:rsidP="00A1528C">
            <w:pPr>
              <w:pStyle w:val="StandardWeb"/>
              <w:spacing w:before="0" w:beforeAutospacing="0" w:after="0" w:afterAutospacing="0"/>
              <w:rPr>
                <w:sz w:val="18"/>
                <w:szCs w:val="18"/>
              </w:rPr>
            </w:pPr>
          </w:p>
        </w:tc>
      </w:tr>
      <w:tr w:rsidR="008928FE" w:rsidRPr="00F55363" w14:paraId="55464FC0" w14:textId="77777777" w:rsidTr="00746626">
        <w:trPr>
          <w:gridAfter w:val="4"/>
          <w:wAfter w:w="13012" w:type="dxa"/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8928FE" w:rsidRPr="00DB4E9F" w:rsidRDefault="008928FE" w:rsidP="008928FE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8928FE" w:rsidRPr="00DB4E9F" w:rsidRDefault="008928FE" w:rsidP="008928FE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2E9EB557" w:rsidR="008928FE" w:rsidRPr="008928FE" w:rsidRDefault="008928FE" w:rsidP="008928FE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8928FE">
              <w:rPr>
                <w:rFonts w:eastAsia="Segoe UI"/>
                <w:b/>
                <w:color w:val="495057"/>
                <w:sz w:val="20"/>
                <w:szCs w:val="20"/>
              </w:rPr>
              <w:t xml:space="preserve">RIŽOTO S PILETINOM , ZELENA SALATA S ROTKVICOM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199F9430" w:rsidR="008928FE" w:rsidRPr="008928FE" w:rsidRDefault="008928FE" w:rsidP="008928FE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8928FE">
              <w:rPr>
                <w:rFonts w:eastAsia="Segoe UI"/>
                <w:color w:val="495057"/>
                <w:sz w:val="20"/>
                <w:szCs w:val="20"/>
              </w:rPr>
              <w:t>52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1A04B727" w:rsidR="008928FE" w:rsidRPr="008928FE" w:rsidRDefault="008928FE" w:rsidP="008928FE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8928FE">
              <w:rPr>
                <w:rFonts w:eastAsia="Segoe UI"/>
                <w:color w:val="495057"/>
                <w:sz w:val="20"/>
                <w:szCs w:val="20"/>
              </w:rPr>
              <w:t>12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41F3121C" w:rsidR="008928FE" w:rsidRPr="008928FE" w:rsidRDefault="008928FE" w:rsidP="008928FE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8928FE">
              <w:rPr>
                <w:rFonts w:eastAsia="Segoe UI"/>
                <w:color w:val="495057"/>
                <w:sz w:val="20"/>
                <w:szCs w:val="20"/>
              </w:rPr>
              <w:t>14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250A85D4" w:rsidR="008928FE" w:rsidRPr="008928FE" w:rsidRDefault="008928FE" w:rsidP="008928FE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8928FE">
              <w:rPr>
                <w:rFonts w:eastAsia="Segoe UI"/>
                <w:color w:val="495057"/>
                <w:sz w:val="20"/>
                <w:szCs w:val="20"/>
              </w:rPr>
              <w:t>392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8928FE" w:rsidRPr="008928FE" w:rsidRDefault="008928FE" w:rsidP="008928FE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FF5C25" w:rsidRPr="00F55363" w14:paraId="28E00DC9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FF5C25" w:rsidRPr="00DB4E9F" w:rsidRDefault="00FF5C25" w:rsidP="00FF5C25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FF5C25" w:rsidRPr="00DB4E9F" w:rsidRDefault="00FF5C25" w:rsidP="00FF5C25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3394F299" w:rsidR="00FF5C25" w:rsidRPr="008928FE" w:rsidRDefault="00FF5C25" w:rsidP="00FF5C25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PANIRANI RIBLJI ŠTAPIĆI S PIREOM OD KRUMPIRA I </w:t>
            </w:r>
            <w:proofErr w:type="gramStart"/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>MRKVE ,</w:t>
            </w:r>
            <w:proofErr w:type="gramEnd"/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742B9F6F" w:rsidR="00FF5C25" w:rsidRPr="008928FE" w:rsidRDefault="00FF5C25" w:rsidP="00FF5C25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48906CF2" w:rsidR="00FF5C25" w:rsidRPr="008928FE" w:rsidRDefault="00FF5C25" w:rsidP="00FF5C25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67B0510F" w:rsidR="00FF5C25" w:rsidRPr="008928FE" w:rsidRDefault="00FF5C25" w:rsidP="00FF5C25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7222A1C9" w:rsidR="00FF5C25" w:rsidRPr="008928FE" w:rsidRDefault="00FF5C25" w:rsidP="00FF5C25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37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35A58718" w:rsidR="00FF5C25" w:rsidRPr="008928FE" w:rsidRDefault="00FF5C25" w:rsidP="00FF5C25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 xml:space="preserve">Gluten(S), </w:t>
            </w:r>
            <w:proofErr w:type="spellStart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Riba</w:t>
            </w:r>
            <w:proofErr w:type="spellEnd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 xml:space="preserve">(S), </w:t>
            </w:r>
            <w:proofErr w:type="spellStart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Mekušci</w:t>
            </w:r>
            <w:proofErr w:type="spellEnd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 xml:space="preserve">(T), </w:t>
            </w:r>
            <w:proofErr w:type="spellStart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Laktoza</w:t>
            </w:r>
            <w:proofErr w:type="spellEnd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 xml:space="preserve">(S), Gluten(T), </w:t>
            </w:r>
            <w:proofErr w:type="spellStart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Mlijeko</w:t>
            </w:r>
            <w:proofErr w:type="spellEnd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 xml:space="preserve">(S), </w:t>
            </w:r>
            <w:proofErr w:type="spellStart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Celer</w:t>
            </w:r>
            <w:proofErr w:type="spellEnd"/>
            <w:r w:rsidRPr="008928FE">
              <w:rPr>
                <w:rFonts w:ascii="Times New Roman" w:eastAsia="Segoe UI" w:hAnsi="Times New Roman" w:cs="Times New Roman"/>
                <w:color w:val="495057"/>
                <w:sz w:val="18"/>
                <w:szCs w:val="18"/>
              </w:rPr>
              <w:t>(T)</w:t>
            </w:r>
          </w:p>
        </w:tc>
      </w:tr>
      <w:tr w:rsidR="008928FE" w:rsidRPr="00F55363" w14:paraId="602BA5E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8928FE" w:rsidRPr="00DB4E9F" w:rsidRDefault="008928FE" w:rsidP="008928FE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8928FE" w:rsidRPr="00DB4E9F" w:rsidRDefault="008928FE" w:rsidP="008928FE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2C727A52" w:rsidR="008928FE" w:rsidRPr="008928FE" w:rsidRDefault="008928FE" w:rsidP="008928F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PANIRANI RIBLJI ŠTAPIĆI S PIREOM OD KRUMPIRA I </w:t>
            </w:r>
            <w:proofErr w:type="gramStart"/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>MRKVE ,</w:t>
            </w:r>
            <w:proofErr w:type="gramEnd"/>
            <w:r w:rsidRPr="008928FE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3ECB54A9" w:rsidR="008928FE" w:rsidRPr="008928FE" w:rsidRDefault="008928FE" w:rsidP="008928FE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197BAC11" w:rsidR="008928FE" w:rsidRPr="008928FE" w:rsidRDefault="008928FE" w:rsidP="008928FE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3884C565" w:rsidR="008928FE" w:rsidRPr="008928FE" w:rsidRDefault="008928FE" w:rsidP="008928FE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58957687" w:rsidR="008928FE" w:rsidRPr="008928FE" w:rsidRDefault="008928FE" w:rsidP="008928FE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8928FE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37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8928FE" w:rsidRPr="00E35000" w:rsidRDefault="008928FE" w:rsidP="008928FE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p w14:paraId="05877193" w14:textId="77777777" w:rsidR="00FC5C48" w:rsidRPr="00DB4E9F" w:rsidRDefault="00FC5C48" w:rsidP="00CD4771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5CBF"/>
    <w:rsid w:val="00097735"/>
    <w:rsid w:val="000D1C42"/>
    <w:rsid w:val="001305B6"/>
    <w:rsid w:val="00167197"/>
    <w:rsid w:val="00172085"/>
    <w:rsid w:val="00180A42"/>
    <w:rsid w:val="00191BEE"/>
    <w:rsid w:val="001C7DE4"/>
    <w:rsid w:val="001D539A"/>
    <w:rsid w:val="00211213"/>
    <w:rsid w:val="00262EEB"/>
    <w:rsid w:val="002A00BA"/>
    <w:rsid w:val="002A551B"/>
    <w:rsid w:val="002C0827"/>
    <w:rsid w:val="002C5E85"/>
    <w:rsid w:val="00330A66"/>
    <w:rsid w:val="00334160"/>
    <w:rsid w:val="0034332B"/>
    <w:rsid w:val="00361096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571A4"/>
    <w:rsid w:val="006A62C9"/>
    <w:rsid w:val="006C5FCC"/>
    <w:rsid w:val="006F7F7B"/>
    <w:rsid w:val="00714F19"/>
    <w:rsid w:val="00727AE1"/>
    <w:rsid w:val="00741477"/>
    <w:rsid w:val="00746175"/>
    <w:rsid w:val="00746626"/>
    <w:rsid w:val="0077750C"/>
    <w:rsid w:val="00785252"/>
    <w:rsid w:val="007A739F"/>
    <w:rsid w:val="007E212D"/>
    <w:rsid w:val="007E7296"/>
    <w:rsid w:val="00813BF0"/>
    <w:rsid w:val="008436B4"/>
    <w:rsid w:val="00847D69"/>
    <w:rsid w:val="008667BA"/>
    <w:rsid w:val="008928FE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67D35"/>
    <w:rsid w:val="009A3140"/>
    <w:rsid w:val="009C6755"/>
    <w:rsid w:val="009C7CE5"/>
    <w:rsid w:val="009F7762"/>
    <w:rsid w:val="00A1528C"/>
    <w:rsid w:val="00A42B2B"/>
    <w:rsid w:val="00A42FFB"/>
    <w:rsid w:val="00A50A67"/>
    <w:rsid w:val="00A6709B"/>
    <w:rsid w:val="00AA7406"/>
    <w:rsid w:val="00AE2EA0"/>
    <w:rsid w:val="00AF0B26"/>
    <w:rsid w:val="00AF539D"/>
    <w:rsid w:val="00B86F52"/>
    <w:rsid w:val="00BA089D"/>
    <w:rsid w:val="00BB077E"/>
    <w:rsid w:val="00BC41EB"/>
    <w:rsid w:val="00BD2067"/>
    <w:rsid w:val="00BF0802"/>
    <w:rsid w:val="00C24905"/>
    <w:rsid w:val="00C54ED3"/>
    <w:rsid w:val="00C932A7"/>
    <w:rsid w:val="00C97C06"/>
    <w:rsid w:val="00CD4771"/>
    <w:rsid w:val="00CE77DD"/>
    <w:rsid w:val="00CF0040"/>
    <w:rsid w:val="00CF37FF"/>
    <w:rsid w:val="00D3375A"/>
    <w:rsid w:val="00D73BCB"/>
    <w:rsid w:val="00D77132"/>
    <w:rsid w:val="00DB4E9F"/>
    <w:rsid w:val="00DC2006"/>
    <w:rsid w:val="00DD422A"/>
    <w:rsid w:val="00E35000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  <w:rsid w:val="00FF5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C95A012-D71F-4D7C-9A99-6F42846A3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16</cp:revision>
  <cp:lastPrinted>2022-10-24T07:17:00Z</cp:lastPrinted>
  <dcterms:created xsi:type="dcterms:W3CDTF">2023-09-05T07:17:00Z</dcterms:created>
  <dcterms:modified xsi:type="dcterms:W3CDTF">2023-11-21T08:39:00Z</dcterms:modified>
</cp:coreProperties>
</file>